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91408" w14:textId="1B96D106" w:rsidR="00BF54FE" w:rsidRDefault="00BF54FE" w:rsidP="00BF54FE">
      <w:pPr>
        <w:rPr>
          <w:rFonts w:eastAsiaTheme="minorEastAsia"/>
        </w:rPr>
      </w:pPr>
    </w:p>
    <w:p w14:paraId="0C1E887B" w14:textId="77777777" w:rsidR="005160DF" w:rsidRDefault="005160DF" w:rsidP="005160DF">
      <w:pPr>
        <w:jc w:val="center"/>
      </w:pPr>
      <w:r>
        <w:rPr>
          <w:noProof/>
        </w:rPr>
        <w:drawing>
          <wp:inline distT="0" distB="0" distL="0" distR="0" wp14:anchorId="198A472F" wp14:editId="68D98E6B">
            <wp:extent cx="4161098" cy="32981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93" t="8322" r="12164" b="9886"/>
                    <a:stretch/>
                  </pic:blipFill>
                  <pic:spPr bwMode="auto">
                    <a:xfrm>
                      <a:off x="0" y="0"/>
                      <a:ext cx="4162246" cy="329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536527" w14:textId="76B7A863" w:rsidR="00D00FF4" w:rsidRPr="00C91E51" w:rsidRDefault="005160DF" w:rsidP="00C91E51">
      <w:pPr>
        <w:pStyle w:val="af3"/>
        <w:rPr>
          <w:bCs/>
        </w:rPr>
      </w:pPr>
      <w:r w:rsidRPr="00091D4A">
        <w:rPr>
          <w:b/>
          <w:bCs/>
        </w:rPr>
        <w:t>Fig</w:t>
      </w:r>
      <w:r>
        <w:rPr>
          <w:b/>
          <w:bCs/>
        </w:rPr>
        <w:t>.</w:t>
      </w:r>
      <w:r w:rsidRPr="00091D4A">
        <w:rPr>
          <w:b/>
          <w:bCs/>
        </w:rPr>
        <w:t xml:space="preserve"> S</w:t>
      </w:r>
      <w:r w:rsidRPr="00091D4A">
        <w:rPr>
          <w:b/>
          <w:bCs/>
        </w:rPr>
        <w:fldChar w:fldCharType="begin"/>
      </w:r>
      <w:r w:rsidRPr="00091D4A">
        <w:rPr>
          <w:b/>
          <w:bCs/>
        </w:rPr>
        <w:instrText xml:space="preserve"> SEQ Figure_S \* ARABIC </w:instrText>
      </w:r>
      <w:r w:rsidRPr="00091D4A">
        <w:rPr>
          <w:b/>
          <w:bCs/>
        </w:rPr>
        <w:fldChar w:fldCharType="separate"/>
      </w:r>
      <w:r w:rsidR="00A30017">
        <w:rPr>
          <w:b/>
          <w:bCs/>
          <w:noProof/>
        </w:rPr>
        <w:t>1</w:t>
      </w:r>
      <w:r w:rsidRPr="00091D4A">
        <w:rPr>
          <w:b/>
          <w:bCs/>
        </w:rPr>
        <w:fldChar w:fldCharType="end"/>
      </w:r>
      <w:r w:rsidRPr="00091D4A">
        <w:rPr>
          <w:b/>
          <w:bCs/>
        </w:rPr>
        <w:t xml:space="preserve">. </w:t>
      </w:r>
      <w:r w:rsidRPr="0055025D">
        <w:t xml:space="preserve">Distribution of G-score with different number of </w:t>
      </w:r>
      <w:r w:rsidRPr="00673950">
        <w:rPr>
          <w:bCs/>
        </w:rPr>
        <w:t>G-quadruplex</w:t>
      </w:r>
      <w:r>
        <w:rPr>
          <w:bCs/>
        </w:rPr>
        <w:t>.</w:t>
      </w:r>
    </w:p>
    <w:sectPr w:rsidR="00D00FF4" w:rsidRPr="00C91E51" w:rsidSect="00A36B66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D2BC9" w14:textId="77777777" w:rsidR="00E55765" w:rsidRDefault="00E55765" w:rsidP="00484AD1">
      <w:pPr>
        <w:spacing w:line="240" w:lineRule="auto"/>
        <w:ind w:firstLine="420"/>
      </w:pPr>
      <w:r>
        <w:separator/>
      </w:r>
    </w:p>
  </w:endnote>
  <w:endnote w:type="continuationSeparator" w:id="0">
    <w:p w14:paraId="01C8F680" w14:textId="77777777" w:rsidR="00E55765" w:rsidRDefault="00E55765" w:rsidP="00484AD1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3ACE" w14:textId="77777777" w:rsidR="00A0485E" w:rsidRDefault="00A048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05D9F" w14:textId="77777777" w:rsidR="00A0485E" w:rsidRDefault="00A048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7536F" w14:textId="77777777" w:rsidR="00A0485E" w:rsidRDefault="00A048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D2ED6" w14:textId="77777777" w:rsidR="00E55765" w:rsidRDefault="00E55765" w:rsidP="00484AD1">
      <w:pPr>
        <w:spacing w:line="240" w:lineRule="auto"/>
        <w:ind w:firstLine="420"/>
      </w:pPr>
      <w:r>
        <w:separator/>
      </w:r>
    </w:p>
  </w:footnote>
  <w:footnote w:type="continuationSeparator" w:id="0">
    <w:p w14:paraId="5875CA0F" w14:textId="77777777" w:rsidR="00E55765" w:rsidRDefault="00E55765" w:rsidP="00484AD1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4380D" w14:textId="77777777" w:rsidR="00A0485E" w:rsidRDefault="00A048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FE6DC" w14:textId="77777777" w:rsidR="00A0485E" w:rsidRDefault="00A048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YwNLI0Nza1tDRW0lEKTi0uzszPAykwNK0FAE/a6K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efings in Bioinformati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d5zp9fvzzs9p2ver99qvvwslx0wf2t2ztzex&quot;&gt;My EndNote Library-转换&lt;record-ids&gt;&lt;item&gt;342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9&lt;/item&gt;&lt;item&gt;410&lt;/item&gt;&lt;item&gt;411&lt;/item&gt;&lt;item&gt;412&lt;/item&gt;&lt;item&gt;413&lt;/item&gt;&lt;item&gt;414&lt;/item&gt;&lt;item&gt;417&lt;/item&gt;&lt;item&gt;465&lt;/item&gt;&lt;item&gt;466&lt;/item&gt;&lt;item&gt;467&lt;/item&gt;&lt;item&gt;468&lt;/item&gt;&lt;item&gt;469&lt;/item&gt;&lt;item&gt;470&lt;/item&gt;&lt;item&gt;471&lt;/item&gt;&lt;item&gt;472&lt;/item&gt;&lt;item&gt;496&lt;/item&gt;&lt;item&gt;498&lt;/item&gt;&lt;item&gt;499&lt;/item&gt;&lt;item&gt;500&lt;/item&gt;&lt;item&gt;501&lt;/item&gt;&lt;item&gt;502&lt;/item&gt;&lt;/record-ids&gt;&lt;/item&gt;&lt;/Libraries&gt;"/>
  </w:docVars>
  <w:rsids>
    <w:rsidRoot w:val="00E23F37"/>
    <w:rsid w:val="000010D3"/>
    <w:rsid w:val="00003023"/>
    <w:rsid w:val="00017DA9"/>
    <w:rsid w:val="00026DE1"/>
    <w:rsid w:val="0003342A"/>
    <w:rsid w:val="00033CF7"/>
    <w:rsid w:val="00043FDE"/>
    <w:rsid w:val="00044C54"/>
    <w:rsid w:val="000469D6"/>
    <w:rsid w:val="00053B19"/>
    <w:rsid w:val="00063A3B"/>
    <w:rsid w:val="00063E8D"/>
    <w:rsid w:val="0006431B"/>
    <w:rsid w:val="000663BF"/>
    <w:rsid w:val="00067DA3"/>
    <w:rsid w:val="00075D8D"/>
    <w:rsid w:val="000915AC"/>
    <w:rsid w:val="00091D4A"/>
    <w:rsid w:val="00092EAF"/>
    <w:rsid w:val="000A1B89"/>
    <w:rsid w:val="000B3080"/>
    <w:rsid w:val="000B7F56"/>
    <w:rsid w:val="000E2124"/>
    <w:rsid w:val="000E7ABB"/>
    <w:rsid w:val="000F445B"/>
    <w:rsid w:val="000F56D7"/>
    <w:rsid w:val="000F6F80"/>
    <w:rsid w:val="001026D2"/>
    <w:rsid w:val="00104BA5"/>
    <w:rsid w:val="00120314"/>
    <w:rsid w:val="00120F05"/>
    <w:rsid w:val="00135776"/>
    <w:rsid w:val="00140AB1"/>
    <w:rsid w:val="001425B8"/>
    <w:rsid w:val="00143CA6"/>
    <w:rsid w:val="00146DDC"/>
    <w:rsid w:val="00151BAC"/>
    <w:rsid w:val="0015334C"/>
    <w:rsid w:val="00155C79"/>
    <w:rsid w:val="00161F24"/>
    <w:rsid w:val="001633BE"/>
    <w:rsid w:val="00172E4A"/>
    <w:rsid w:val="00175C97"/>
    <w:rsid w:val="00177F0D"/>
    <w:rsid w:val="001862B5"/>
    <w:rsid w:val="001937AA"/>
    <w:rsid w:val="00195BE5"/>
    <w:rsid w:val="001B5589"/>
    <w:rsid w:val="001C34DA"/>
    <w:rsid w:val="001E21CE"/>
    <w:rsid w:val="001E3387"/>
    <w:rsid w:val="001F1014"/>
    <w:rsid w:val="001F26DA"/>
    <w:rsid w:val="001F6718"/>
    <w:rsid w:val="0020250D"/>
    <w:rsid w:val="00215CF2"/>
    <w:rsid w:val="00223F63"/>
    <w:rsid w:val="00224039"/>
    <w:rsid w:val="002243C2"/>
    <w:rsid w:val="00225ED0"/>
    <w:rsid w:val="002260A2"/>
    <w:rsid w:val="00240244"/>
    <w:rsid w:val="00247E61"/>
    <w:rsid w:val="00267FD1"/>
    <w:rsid w:val="00273DD8"/>
    <w:rsid w:val="00287B86"/>
    <w:rsid w:val="002944E2"/>
    <w:rsid w:val="00295DAB"/>
    <w:rsid w:val="002A2460"/>
    <w:rsid w:val="002A3B39"/>
    <w:rsid w:val="002B25E4"/>
    <w:rsid w:val="002C0A04"/>
    <w:rsid w:val="002C0ABB"/>
    <w:rsid w:val="002D11A1"/>
    <w:rsid w:val="002D19F9"/>
    <w:rsid w:val="002D673A"/>
    <w:rsid w:val="002D6F04"/>
    <w:rsid w:val="002E0B93"/>
    <w:rsid w:val="002F4B68"/>
    <w:rsid w:val="00307A0D"/>
    <w:rsid w:val="00324F3B"/>
    <w:rsid w:val="0034150A"/>
    <w:rsid w:val="00342B89"/>
    <w:rsid w:val="00343684"/>
    <w:rsid w:val="00367536"/>
    <w:rsid w:val="00367643"/>
    <w:rsid w:val="0037180B"/>
    <w:rsid w:val="00373525"/>
    <w:rsid w:val="003820A3"/>
    <w:rsid w:val="00387632"/>
    <w:rsid w:val="00393B24"/>
    <w:rsid w:val="00394B4F"/>
    <w:rsid w:val="003A1C18"/>
    <w:rsid w:val="003B7813"/>
    <w:rsid w:val="003C2BDD"/>
    <w:rsid w:val="003C5AC2"/>
    <w:rsid w:val="003D57FD"/>
    <w:rsid w:val="003D5902"/>
    <w:rsid w:val="003E5B1B"/>
    <w:rsid w:val="004059C9"/>
    <w:rsid w:val="00420DB9"/>
    <w:rsid w:val="00422928"/>
    <w:rsid w:val="00437992"/>
    <w:rsid w:val="004471C3"/>
    <w:rsid w:val="00461DE8"/>
    <w:rsid w:val="0047704C"/>
    <w:rsid w:val="00484AD1"/>
    <w:rsid w:val="00487B99"/>
    <w:rsid w:val="00494852"/>
    <w:rsid w:val="00497199"/>
    <w:rsid w:val="004B0D92"/>
    <w:rsid w:val="004B1160"/>
    <w:rsid w:val="004B1D16"/>
    <w:rsid w:val="004C00B3"/>
    <w:rsid w:val="004C1647"/>
    <w:rsid w:val="004C3B58"/>
    <w:rsid w:val="004C3E19"/>
    <w:rsid w:val="004D528F"/>
    <w:rsid w:val="004D66F3"/>
    <w:rsid w:val="004E0D02"/>
    <w:rsid w:val="004E5530"/>
    <w:rsid w:val="004F0813"/>
    <w:rsid w:val="004F0FD6"/>
    <w:rsid w:val="005004E2"/>
    <w:rsid w:val="00500C6A"/>
    <w:rsid w:val="00501C53"/>
    <w:rsid w:val="00501E23"/>
    <w:rsid w:val="00505BBF"/>
    <w:rsid w:val="00511090"/>
    <w:rsid w:val="00512B20"/>
    <w:rsid w:val="0051357B"/>
    <w:rsid w:val="00514DAD"/>
    <w:rsid w:val="005160DF"/>
    <w:rsid w:val="0052501E"/>
    <w:rsid w:val="00525E5A"/>
    <w:rsid w:val="0053418A"/>
    <w:rsid w:val="00535037"/>
    <w:rsid w:val="00542567"/>
    <w:rsid w:val="0055025D"/>
    <w:rsid w:val="00566E74"/>
    <w:rsid w:val="005759C2"/>
    <w:rsid w:val="00576283"/>
    <w:rsid w:val="00586AE6"/>
    <w:rsid w:val="00597E57"/>
    <w:rsid w:val="005B2C7D"/>
    <w:rsid w:val="005B2D2D"/>
    <w:rsid w:val="005B33BD"/>
    <w:rsid w:val="005B354A"/>
    <w:rsid w:val="005D15C9"/>
    <w:rsid w:val="005D21CB"/>
    <w:rsid w:val="005D53A8"/>
    <w:rsid w:val="005E2311"/>
    <w:rsid w:val="005E3D35"/>
    <w:rsid w:val="005E587B"/>
    <w:rsid w:val="005F0943"/>
    <w:rsid w:val="005F204D"/>
    <w:rsid w:val="006108BD"/>
    <w:rsid w:val="0061266F"/>
    <w:rsid w:val="006208F2"/>
    <w:rsid w:val="0062095E"/>
    <w:rsid w:val="006269ED"/>
    <w:rsid w:val="00627595"/>
    <w:rsid w:val="00640BA2"/>
    <w:rsid w:val="00647607"/>
    <w:rsid w:val="0065607B"/>
    <w:rsid w:val="0065630B"/>
    <w:rsid w:val="006563F8"/>
    <w:rsid w:val="00665BCA"/>
    <w:rsid w:val="006679DB"/>
    <w:rsid w:val="0068238F"/>
    <w:rsid w:val="00697C96"/>
    <w:rsid w:val="006B2D17"/>
    <w:rsid w:val="006B6855"/>
    <w:rsid w:val="006C4460"/>
    <w:rsid w:val="006C656B"/>
    <w:rsid w:val="006D4AFB"/>
    <w:rsid w:val="006D51CD"/>
    <w:rsid w:val="006F3C9D"/>
    <w:rsid w:val="006F5C68"/>
    <w:rsid w:val="00704EFB"/>
    <w:rsid w:val="00705273"/>
    <w:rsid w:val="007178A5"/>
    <w:rsid w:val="0074608D"/>
    <w:rsid w:val="0076534A"/>
    <w:rsid w:val="00765ADF"/>
    <w:rsid w:val="007728E6"/>
    <w:rsid w:val="007733D9"/>
    <w:rsid w:val="00773D16"/>
    <w:rsid w:val="007822B2"/>
    <w:rsid w:val="007C1419"/>
    <w:rsid w:val="007C2F8E"/>
    <w:rsid w:val="007C396D"/>
    <w:rsid w:val="007D0991"/>
    <w:rsid w:val="007D5598"/>
    <w:rsid w:val="007E0CF7"/>
    <w:rsid w:val="007F34FB"/>
    <w:rsid w:val="00815496"/>
    <w:rsid w:val="0081693E"/>
    <w:rsid w:val="0082509A"/>
    <w:rsid w:val="00827AE3"/>
    <w:rsid w:val="0085402F"/>
    <w:rsid w:val="00866FAD"/>
    <w:rsid w:val="00870DCC"/>
    <w:rsid w:val="00872E69"/>
    <w:rsid w:val="008744BD"/>
    <w:rsid w:val="008A66A8"/>
    <w:rsid w:val="008B65D4"/>
    <w:rsid w:val="008D00A1"/>
    <w:rsid w:val="008E3B9C"/>
    <w:rsid w:val="008E5891"/>
    <w:rsid w:val="008F5DE2"/>
    <w:rsid w:val="00907C6D"/>
    <w:rsid w:val="00934F8D"/>
    <w:rsid w:val="00947E00"/>
    <w:rsid w:val="00955600"/>
    <w:rsid w:val="0096023B"/>
    <w:rsid w:val="009707E7"/>
    <w:rsid w:val="00973ACB"/>
    <w:rsid w:val="00977DA3"/>
    <w:rsid w:val="00992C34"/>
    <w:rsid w:val="009A11AB"/>
    <w:rsid w:val="009A7301"/>
    <w:rsid w:val="009B1075"/>
    <w:rsid w:val="009B751F"/>
    <w:rsid w:val="009C50D7"/>
    <w:rsid w:val="009D7F19"/>
    <w:rsid w:val="009E5855"/>
    <w:rsid w:val="009F1EBD"/>
    <w:rsid w:val="009F362B"/>
    <w:rsid w:val="00A036D9"/>
    <w:rsid w:val="00A0485E"/>
    <w:rsid w:val="00A107D7"/>
    <w:rsid w:val="00A17D65"/>
    <w:rsid w:val="00A20CCA"/>
    <w:rsid w:val="00A2611C"/>
    <w:rsid w:val="00A30017"/>
    <w:rsid w:val="00A36B66"/>
    <w:rsid w:val="00A55466"/>
    <w:rsid w:val="00A66C9C"/>
    <w:rsid w:val="00A67AF8"/>
    <w:rsid w:val="00A72DCB"/>
    <w:rsid w:val="00A737D5"/>
    <w:rsid w:val="00A83E5A"/>
    <w:rsid w:val="00A87C98"/>
    <w:rsid w:val="00AB7629"/>
    <w:rsid w:val="00AC573A"/>
    <w:rsid w:val="00AE1ACE"/>
    <w:rsid w:val="00AE4125"/>
    <w:rsid w:val="00AE4177"/>
    <w:rsid w:val="00AE4674"/>
    <w:rsid w:val="00AF004C"/>
    <w:rsid w:val="00B02FFE"/>
    <w:rsid w:val="00B03AAA"/>
    <w:rsid w:val="00B05566"/>
    <w:rsid w:val="00B1248A"/>
    <w:rsid w:val="00B23325"/>
    <w:rsid w:val="00B51286"/>
    <w:rsid w:val="00B52D59"/>
    <w:rsid w:val="00B53202"/>
    <w:rsid w:val="00B53465"/>
    <w:rsid w:val="00B555E4"/>
    <w:rsid w:val="00B55726"/>
    <w:rsid w:val="00B60CDE"/>
    <w:rsid w:val="00B817E8"/>
    <w:rsid w:val="00B81E57"/>
    <w:rsid w:val="00B82833"/>
    <w:rsid w:val="00B83C85"/>
    <w:rsid w:val="00B93D2B"/>
    <w:rsid w:val="00B940FA"/>
    <w:rsid w:val="00BA24E5"/>
    <w:rsid w:val="00BB1110"/>
    <w:rsid w:val="00BB47D4"/>
    <w:rsid w:val="00BB7A15"/>
    <w:rsid w:val="00BB7F2D"/>
    <w:rsid w:val="00BC27AE"/>
    <w:rsid w:val="00BD2775"/>
    <w:rsid w:val="00BE1D58"/>
    <w:rsid w:val="00BF54FE"/>
    <w:rsid w:val="00BF660B"/>
    <w:rsid w:val="00C06825"/>
    <w:rsid w:val="00C13CB2"/>
    <w:rsid w:val="00C140B4"/>
    <w:rsid w:val="00C23316"/>
    <w:rsid w:val="00C33814"/>
    <w:rsid w:val="00C33F0C"/>
    <w:rsid w:val="00C44982"/>
    <w:rsid w:val="00C53930"/>
    <w:rsid w:val="00C72C18"/>
    <w:rsid w:val="00C76A08"/>
    <w:rsid w:val="00C77260"/>
    <w:rsid w:val="00C91E51"/>
    <w:rsid w:val="00CB10B3"/>
    <w:rsid w:val="00CB14F4"/>
    <w:rsid w:val="00CB35A2"/>
    <w:rsid w:val="00CC420D"/>
    <w:rsid w:val="00CC44BB"/>
    <w:rsid w:val="00CC4FAD"/>
    <w:rsid w:val="00CD091A"/>
    <w:rsid w:val="00CD3D1C"/>
    <w:rsid w:val="00CD7E4F"/>
    <w:rsid w:val="00CF55FE"/>
    <w:rsid w:val="00D00353"/>
    <w:rsid w:val="00D00FF4"/>
    <w:rsid w:val="00D053BC"/>
    <w:rsid w:val="00D32086"/>
    <w:rsid w:val="00D3645F"/>
    <w:rsid w:val="00D6044A"/>
    <w:rsid w:val="00D60795"/>
    <w:rsid w:val="00D6298B"/>
    <w:rsid w:val="00D825BB"/>
    <w:rsid w:val="00D83A93"/>
    <w:rsid w:val="00D859BD"/>
    <w:rsid w:val="00DA20AB"/>
    <w:rsid w:val="00DB0399"/>
    <w:rsid w:val="00DB0EF2"/>
    <w:rsid w:val="00DB1F9F"/>
    <w:rsid w:val="00DB274C"/>
    <w:rsid w:val="00DC08F1"/>
    <w:rsid w:val="00DC5FC4"/>
    <w:rsid w:val="00DC73A3"/>
    <w:rsid w:val="00DD1359"/>
    <w:rsid w:val="00DD5013"/>
    <w:rsid w:val="00DE417C"/>
    <w:rsid w:val="00DE4A98"/>
    <w:rsid w:val="00E02533"/>
    <w:rsid w:val="00E03C44"/>
    <w:rsid w:val="00E07D74"/>
    <w:rsid w:val="00E151E1"/>
    <w:rsid w:val="00E214BD"/>
    <w:rsid w:val="00E21E21"/>
    <w:rsid w:val="00E22837"/>
    <w:rsid w:val="00E22A50"/>
    <w:rsid w:val="00E23F37"/>
    <w:rsid w:val="00E32592"/>
    <w:rsid w:val="00E54262"/>
    <w:rsid w:val="00E55765"/>
    <w:rsid w:val="00E55E18"/>
    <w:rsid w:val="00E60541"/>
    <w:rsid w:val="00E622F0"/>
    <w:rsid w:val="00E65B63"/>
    <w:rsid w:val="00E732B3"/>
    <w:rsid w:val="00E73F48"/>
    <w:rsid w:val="00E76768"/>
    <w:rsid w:val="00E97925"/>
    <w:rsid w:val="00EA7AF6"/>
    <w:rsid w:val="00EB242B"/>
    <w:rsid w:val="00EB5F59"/>
    <w:rsid w:val="00EC030A"/>
    <w:rsid w:val="00ED5F00"/>
    <w:rsid w:val="00EE65DB"/>
    <w:rsid w:val="00EF2BC9"/>
    <w:rsid w:val="00EF324E"/>
    <w:rsid w:val="00EF5304"/>
    <w:rsid w:val="00F0068E"/>
    <w:rsid w:val="00F02C95"/>
    <w:rsid w:val="00F04BE0"/>
    <w:rsid w:val="00F11B2C"/>
    <w:rsid w:val="00F224DF"/>
    <w:rsid w:val="00F270ED"/>
    <w:rsid w:val="00F42370"/>
    <w:rsid w:val="00F452CA"/>
    <w:rsid w:val="00F66401"/>
    <w:rsid w:val="00F73126"/>
    <w:rsid w:val="00F771C3"/>
    <w:rsid w:val="00F80187"/>
    <w:rsid w:val="00F80D85"/>
    <w:rsid w:val="00F81073"/>
    <w:rsid w:val="00F81C8E"/>
    <w:rsid w:val="00F904F7"/>
    <w:rsid w:val="00F94ED4"/>
    <w:rsid w:val="00FA3AAA"/>
    <w:rsid w:val="00FB0D23"/>
    <w:rsid w:val="00FC1929"/>
    <w:rsid w:val="00FC54D5"/>
    <w:rsid w:val="00FD034A"/>
    <w:rsid w:val="00FD3234"/>
    <w:rsid w:val="00FF2ED4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5155A"/>
  <w14:defaultImageDpi w14:val="330"/>
  <w15:chartTrackingRefBased/>
  <w15:docId w15:val="{158D2326-20F4-468B-8DB8-14FE2DA7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09A"/>
    <w:pPr>
      <w:widowControl w:val="0"/>
      <w:spacing w:line="30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C140B4"/>
    <w:pPr>
      <w:keepNext/>
      <w:keepLines/>
      <w:spacing w:before="240" w:after="24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75C97"/>
    <w:pPr>
      <w:keepNext/>
      <w:keepLines/>
      <w:spacing w:after="240" w:line="415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735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7352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40B4"/>
    <w:rPr>
      <w:rFonts w:ascii="Times New Roman" w:eastAsia="黑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75C97"/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84A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84A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84AD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84AD1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rsid w:val="00484AD1"/>
    <w:pPr>
      <w:widowControl w:val="0"/>
      <w:spacing w:line="360" w:lineRule="auto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1"/>
    <w:uiPriority w:val="43"/>
    <w:rsid w:val="00342B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10">
    <w:name w:val="样式31"/>
    <w:basedOn w:val="11"/>
    <w:uiPriority w:val="99"/>
    <w:rsid w:val="00CB35A2"/>
    <w:pPr>
      <w:widowControl/>
      <w:spacing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20"/>
      <w:szCs w:val="20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uiPriority w:val="99"/>
    <w:semiHidden/>
    <w:unhideWhenUsed/>
    <w:rsid w:val="00CB35A2"/>
    <w:pPr>
      <w:widowControl w:val="0"/>
      <w:spacing w:line="300" w:lineRule="auto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">
    <w:name w:val="Plain Table 5"/>
    <w:basedOn w:val="a1"/>
    <w:uiPriority w:val="45"/>
    <w:rsid w:val="0085402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DD501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DD501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DD5013"/>
    <w:rPr>
      <w:rFonts w:ascii="Times New Roman" w:eastAsia="宋体" w:hAnsi="Times New Roman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D501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D5013"/>
    <w:rPr>
      <w:rFonts w:ascii="Times New Roman" w:eastAsia="宋体" w:hAnsi="Times New Roman"/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D5013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D5013"/>
    <w:rPr>
      <w:rFonts w:ascii="Times New Roman" w:eastAsia="宋体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60541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60541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60541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60541"/>
    <w:rPr>
      <w:rFonts w:ascii="Times New Roman" w:eastAsia="宋体" w:hAnsi="Times New Roman" w:cs="Times New Roman"/>
      <w:noProof/>
      <w:sz w:val="20"/>
    </w:rPr>
  </w:style>
  <w:style w:type="character" w:styleId="af">
    <w:name w:val="Hyperlink"/>
    <w:basedOn w:val="a0"/>
    <w:uiPriority w:val="99"/>
    <w:unhideWhenUsed/>
    <w:rsid w:val="009D7F19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9D7F19"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rsid w:val="00BF660B"/>
    <w:rPr>
      <w:color w:val="605E5C"/>
      <w:shd w:val="clear" w:color="auto" w:fill="E1DFDD"/>
    </w:rPr>
  </w:style>
  <w:style w:type="paragraph" w:customStyle="1" w:styleId="Author-Group">
    <w:name w:val="Author-Group"/>
    <w:basedOn w:val="a"/>
    <w:link w:val="Author-GroupChar"/>
    <w:rsid w:val="00A107D7"/>
    <w:pPr>
      <w:widowControl/>
      <w:spacing w:before="100" w:line="300" w:lineRule="exact"/>
    </w:pPr>
    <w:rPr>
      <w:rFonts w:ascii="Helvetica-Light" w:eastAsiaTheme="minorEastAsia" w:hAnsi="Helvetica-Light" w:cs="Times New Roman"/>
      <w:iCs/>
      <w:kern w:val="0"/>
      <w:szCs w:val="24"/>
      <w:lang w:eastAsia="en-US"/>
    </w:rPr>
  </w:style>
  <w:style w:type="character" w:customStyle="1" w:styleId="Author-GroupChar">
    <w:name w:val="Author-Group Char"/>
    <w:basedOn w:val="a0"/>
    <w:link w:val="Author-Group"/>
    <w:rsid w:val="00A107D7"/>
    <w:rPr>
      <w:rFonts w:ascii="Helvetica-Light" w:hAnsi="Helvetica-Light" w:cs="Times New Roman"/>
      <w:i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6C656B"/>
    <w:pPr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character" w:customStyle="1" w:styleId="af1">
    <w:name w:val="标题 字符"/>
    <w:basedOn w:val="a0"/>
    <w:link w:val="af0"/>
    <w:rsid w:val="006C656B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32">
    <w:name w:val="未处理的提及3"/>
    <w:basedOn w:val="a0"/>
    <w:uiPriority w:val="99"/>
    <w:semiHidden/>
    <w:unhideWhenUsed/>
    <w:rsid w:val="009C50D7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AE1AC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373525"/>
    <w:rPr>
      <w:rFonts w:ascii="Times New Roman" w:eastAsia="宋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7352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f3">
    <w:name w:val="caption"/>
    <w:basedOn w:val="a"/>
    <w:next w:val="a"/>
    <w:uiPriority w:val="35"/>
    <w:unhideWhenUsed/>
    <w:qFormat/>
    <w:rsid w:val="006C656B"/>
    <w:rPr>
      <w:rFonts w:eastAsia="黑体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2876-21E8-4BAE-8BAC-92CD77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乐 艺</dc:creator>
  <cp:keywords/>
  <dc:description/>
  <cp:lastModifiedBy>lchen</cp:lastModifiedBy>
  <cp:revision>89</cp:revision>
  <dcterms:created xsi:type="dcterms:W3CDTF">2022-11-23T13:21:00Z</dcterms:created>
  <dcterms:modified xsi:type="dcterms:W3CDTF">2023-07-23T16:27:00Z</dcterms:modified>
</cp:coreProperties>
</file>